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A1966" w:rsidRDefault="000A1966" w:rsidP="000A1966">
      <w:pPr>
        <w:pStyle w:val="Title"/>
        <w:jc w:val="center"/>
      </w:pPr>
    </w:p>
    <w:p w:rsidR="000A1966" w:rsidRDefault="000A1966" w:rsidP="000A1966">
      <w:pPr>
        <w:pStyle w:val="Title"/>
        <w:jc w:val="center"/>
      </w:pPr>
      <w:r>
        <w:t>COP 4610</w:t>
      </w:r>
    </w:p>
    <w:p w:rsidR="000A1966" w:rsidRDefault="000A1966" w:rsidP="000A1966">
      <w:pPr>
        <w:pStyle w:val="Title"/>
        <w:jc w:val="center"/>
      </w:pPr>
      <w:r>
        <w:t>Homework Assignment 2</w:t>
      </w:r>
    </w:p>
    <w:p w:rsidR="000A1966" w:rsidRDefault="000A1966" w:rsidP="000A1966"/>
    <w:p w:rsidR="000A1966" w:rsidRDefault="000A1966" w:rsidP="000A1966"/>
    <w:p w:rsidR="000A1966" w:rsidRDefault="000A1966" w:rsidP="000A1966"/>
    <w:p w:rsidR="000A1966" w:rsidRDefault="000A1966" w:rsidP="000A1966"/>
    <w:p w:rsidR="000A1966" w:rsidRDefault="000A1966" w:rsidP="000A1966"/>
    <w:p w:rsidR="000A1966" w:rsidRDefault="000A1966" w:rsidP="000A1966">
      <w:pPr>
        <w:pStyle w:val="Title"/>
        <w:jc w:val="center"/>
      </w:pPr>
      <w:r>
        <w:t>Alejandro Vidal</w:t>
      </w:r>
    </w:p>
    <w:p w:rsidR="000A1966" w:rsidRDefault="000A1966" w:rsidP="000A1966">
      <w:pPr>
        <w:pStyle w:val="Title"/>
        <w:jc w:val="center"/>
      </w:pPr>
      <w:r>
        <w:t xml:space="preserve">PID 5913959 </w:t>
      </w:r>
    </w:p>
    <w:p w:rsidR="000A1966" w:rsidRDefault="000A1966" w:rsidP="000A1966">
      <w:pPr>
        <w:pStyle w:val="Title"/>
        <w:jc w:val="center"/>
      </w:pPr>
    </w:p>
    <w:p w:rsidR="000A1966" w:rsidRDefault="000A1966" w:rsidP="000A1966">
      <w:pPr>
        <w:pStyle w:val="Title"/>
        <w:jc w:val="center"/>
      </w:pPr>
    </w:p>
    <w:p w:rsidR="000A1966" w:rsidRDefault="000A1966" w:rsidP="000A1966">
      <w:pPr>
        <w:pStyle w:val="Title"/>
        <w:jc w:val="center"/>
      </w:pPr>
    </w:p>
    <w:p w:rsidR="000A1966" w:rsidRDefault="000A1966" w:rsidP="000A1966">
      <w:pPr>
        <w:pStyle w:val="Title"/>
        <w:jc w:val="center"/>
      </w:pPr>
    </w:p>
    <w:p w:rsidR="000A1966" w:rsidRDefault="000A1966" w:rsidP="000A1966">
      <w:pPr>
        <w:pStyle w:val="Title"/>
        <w:jc w:val="center"/>
      </w:pPr>
    </w:p>
    <w:p w:rsidR="000A1966" w:rsidRDefault="000A1966" w:rsidP="000A1966">
      <w:pPr>
        <w:pStyle w:val="Title"/>
        <w:jc w:val="center"/>
      </w:pPr>
      <w:r>
        <w:t xml:space="preserve">FIU </w:t>
      </w:r>
    </w:p>
    <w:p w:rsidR="000A1966" w:rsidRDefault="000A1966" w:rsidP="000A1966">
      <w:pPr>
        <w:pStyle w:val="Title"/>
        <w:jc w:val="center"/>
      </w:pPr>
      <w:r>
        <w:t>Fall 2017</w:t>
      </w:r>
    </w:p>
    <w:p w:rsidR="00053E39" w:rsidRDefault="00053E39"/>
    <w:p w:rsidR="000A1966" w:rsidRDefault="000A1966"/>
    <w:p w:rsidR="000A1966" w:rsidRDefault="000A1966"/>
    <w:p w:rsidR="000A1966" w:rsidRDefault="000A1966"/>
    <w:p w:rsidR="000A1966" w:rsidRDefault="000A1966"/>
    <w:p w:rsidR="000A1966" w:rsidRDefault="000A1966"/>
    <w:p w:rsidR="000A1966" w:rsidRDefault="000A1966"/>
    <w:p w:rsidR="000A1966" w:rsidRDefault="000A1966" w:rsidP="000A1966">
      <w:pPr>
        <w:pStyle w:val="Title"/>
      </w:pPr>
      <w:r>
        <w:t xml:space="preserve">Importance of this assignment: </w:t>
      </w:r>
    </w:p>
    <w:p w:rsidR="000A1966" w:rsidRDefault="000A1966" w:rsidP="000A1966"/>
    <w:p w:rsidR="000A1966" w:rsidRDefault="000A1966" w:rsidP="000A1966">
      <w:r>
        <w:t>With the completion of this assignment I have learnt a lot of interesting thing and how to implementing in Linux OS.</w:t>
      </w:r>
    </w:p>
    <w:p w:rsidR="000A1966" w:rsidRDefault="000A1966" w:rsidP="000A1966">
      <w:r>
        <w:t>1) Learnt how to download and install a virtual Machine using Virtual Box</w:t>
      </w:r>
    </w:p>
    <w:p w:rsidR="000A1966" w:rsidRDefault="000A1966" w:rsidP="000A1966">
      <w:r>
        <w:t>2) Learnt how to set up a new Linux OS in a Virtual Machine</w:t>
      </w:r>
    </w:p>
    <w:p w:rsidR="000A1966" w:rsidRDefault="000A1966" w:rsidP="000A1966">
      <w:r>
        <w:t>3)</w:t>
      </w:r>
      <w:r w:rsidRPr="000A1966">
        <w:t xml:space="preserve"> </w:t>
      </w:r>
      <w:r>
        <w:t xml:space="preserve">Learnt how to download, configure, compile </w:t>
      </w:r>
      <w:r>
        <w:t>and install</w:t>
      </w:r>
      <w:r>
        <w:t xml:space="preserve"> a new kernel.</w:t>
      </w:r>
    </w:p>
    <w:p w:rsidR="000A1966" w:rsidRDefault="000A1966" w:rsidP="000A1966">
      <w:r>
        <w:t xml:space="preserve">4) Learnt how to </w:t>
      </w:r>
      <w:r w:rsidR="00112EFE">
        <w:t>m</w:t>
      </w:r>
      <w:r w:rsidRPr="000A1966">
        <w:t>odify, compile, install, and uninstall a Loadable Kernel Module (LKM).</w:t>
      </w:r>
    </w:p>
    <w:p w:rsidR="00112EFE" w:rsidRDefault="00112EFE" w:rsidP="000A1966">
      <w:r>
        <w:rPr>
          <w:noProof/>
        </w:rPr>
        <w:drawing>
          <wp:anchor distT="0" distB="0" distL="114300" distR="114300" simplePos="0" relativeHeight="251658240" behindDoc="1" locked="0" layoutInCell="1" allowOverlap="1" wp14:anchorId="0A75E581" wp14:editId="67F239C9">
            <wp:simplePos x="0" y="0"/>
            <wp:positionH relativeFrom="column">
              <wp:posOffset>266699</wp:posOffset>
            </wp:positionH>
            <wp:positionV relativeFrom="paragraph">
              <wp:posOffset>47624</wp:posOffset>
            </wp:positionV>
            <wp:extent cx="4935033" cy="3419475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Module load.PN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47848" cy="34283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112EFE" w:rsidRDefault="00112EFE" w:rsidP="000A1966"/>
    <w:p w:rsidR="00112EFE" w:rsidRDefault="00112EFE" w:rsidP="000A1966"/>
    <w:p w:rsidR="00112EFE" w:rsidRDefault="00112EFE" w:rsidP="000A1966"/>
    <w:p w:rsidR="00112EFE" w:rsidRDefault="00112EFE" w:rsidP="000A1966"/>
    <w:p w:rsidR="00112EFE" w:rsidRDefault="00112EFE" w:rsidP="000A1966"/>
    <w:p w:rsidR="00112EFE" w:rsidRDefault="00112EFE" w:rsidP="000A1966"/>
    <w:p w:rsidR="00112EFE" w:rsidRDefault="00112EFE" w:rsidP="000A1966"/>
    <w:p w:rsidR="00112EFE" w:rsidRDefault="00112EFE" w:rsidP="000A1966"/>
    <w:p w:rsidR="00112EFE" w:rsidRDefault="00112EFE" w:rsidP="000A1966"/>
    <w:p w:rsidR="00112EFE" w:rsidRDefault="00112EFE" w:rsidP="000A1966"/>
    <w:p w:rsidR="00112EFE" w:rsidRDefault="00112EFE" w:rsidP="000A1966">
      <w:r>
        <w:tab/>
      </w:r>
    </w:p>
    <w:p w:rsidR="00112EFE" w:rsidRDefault="00112EFE" w:rsidP="000A1966"/>
    <w:p w:rsidR="00112EFE" w:rsidRDefault="00112EFE" w:rsidP="00112EFE">
      <w:pPr>
        <w:ind w:firstLine="720"/>
        <w:rPr>
          <w:i/>
        </w:rPr>
      </w:pPr>
      <w:r w:rsidRPr="00112EFE">
        <w:rPr>
          <w:i/>
        </w:rPr>
        <w:t>Module Loaded</w:t>
      </w:r>
    </w:p>
    <w:p w:rsidR="00112EFE" w:rsidRPr="00112EFE" w:rsidRDefault="00112EFE" w:rsidP="000A1966">
      <w:pPr>
        <w:rPr>
          <w:i/>
        </w:rPr>
      </w:pPr>
    </w:p>
    <w:p w:rsidR="00112EFE" w:rsidRDefault="00112EFE" w:rsidP="000A1966"/>
    <w:p w:rsidR="00112EFE" w:rsidRDefault="00112EFE" w:rsidP="000A1966"/>
    <w:p w:rsidR="00112EFE" w:rsidRDefault="00112EFE" w:rsidP="000A1966"/>
    <w:p w:rsidR="00112EFE" w:rsidRDefault="00112EFE" w:rsidP="000A1966"/>
    <w:p w:rsidR="00112EFE" w:rsidRDefault="00112EFE" w:rsidP="000A1966"/>
    <w:p w:rsidR="00112EFE" w:rsidRDefault="00112EFE" w:rsidP="000A1966">
      <w:r>
        <w:rPr>
          <w:i/>
          <w:noProof/>
        </w:rPr>
        <w:lastRenderedPageBreak/>
        <w:drawing>
          <wp:anchor distT="0" distB="0" distL="114300" distR="114300" simplePos="0" relativeHeight="251659264" behindDoc="1" locked="0" layoutInCell="1" allowOverlap="1" wp14:anchorId="2B0369DB" wp14:editId="3D00D1D2">
            <wp:simplePos x="0" y="0"/>
            <wp:positionH relativeFrom="column">
              <wp:posOffset>523875</wp:posOffset>
            </wp:positionH>
            <wp:positionV relativeFrom="paragraph">
              <wp:posOffset>0</wp:posOffset>
            </wp:positionV>
            <wp:extent cx="3919992" cy="3314700"/>
            <wp:effectExtent l="0" t="0" r="4445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Unloand module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22084" cy="331646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112EFE" w:rsidRDefault="00112EFE" w:rsidP="000A1966"/>
    <w:p w:rsidR="00112EFE" w:rsidRDefault="00112EFE" w:rsidP="000A1966"/>
    <w:p w:rsidR="00112EFE" w:rsidRDefault="00112EFE" w:rsidP="000A1966"/>
    <w:p w:rsidR="00112EFE" w:rsidRDefault="00112EFE" w:rsidP="000A1966"/>
    <w:p w:rsidR="00112EFE" w:rsidRDefault="00112EFE" w:rsidP="000A1966"/>
    <w:p w:rsidR="00112EFE" w:rsidRDefault="00112EFE" w:rsidP="000A1966"/>
    <w:p w:rsidR="00112EFE" w:rsidRDefault="00112EFE" w:rsidP="000A1966"/>
    <w:p w:rsidR="00112EFE" w:rsidRDefault="00112EFE" w:rsidP="000A1966"/>
    <w:p w:rsidR="00112EFE" w:rsidRDefault="00112EFE" w:rsidP="000A1966"/>
    <w:p w:rsidR="00112EFE" w:rsidRDefault="00112EFE" w:rsidP="000A1966"/>
    <w:p w:rsidR="00112EFE" w:rsidRDefault="00112EFE" w:rsidP="000A1966"/>
    <w:p w:rsidR="000A1966" w:rsidRDefault="000A1966" w:rsidP="000A1966"/>
    <w:p w:rsidR="000A1966" w:rsidRDefault="00112EFE" w:rsidP="00112EFE">
      <w:pPr>
        <w:ind w:firstLine="720"/>
        <w:rPr>
          <w:i/>
        </w:rPr>
      </w:pPr>
      <w:r w:rsidRPr="00112EFE">
        <w:rPr>
          <w:i/>
        </w:rPr>
        <w:t>Unloaded Module</w:t>
      </w:r>
    </w:p>
    <w:p w:rsidR="00112EFE" w:rsidRDefault="00112EFE" w:rsidP="00112EFE">
      <w:pPr>
        <w:ind w:firstLine="720"/>
        <w:rPr>
          <w:i/>
        </w:rPr>
      </w:pPr>
      <w:r>
        <w:rPr>
          <w:i/>
          <w:noProof/>
        </w:rPr>
        <w:drawing>
          <wp:inline distT="0" distB="0" distL="0" distR="0">
            <wp:extent cx="4563112" cy="3515216"/>
            <wp:effectExtent l="0" t="0" r="889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Code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63112" cy="35152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12EFE" w:rsidRDefault="00112EFE" w:rsidP="00112EFE">
      <w:pPr>
        <w:ind w:firstLine="720"/>
        <w:rPr>
          <w:i/>
        </w:rPr>
      </w:pPr>
      <w:r>
        <w:rPr>
          <w:i/>
        </w:rPr>
        <w:t>Module Code</w:t>
      </w:r>
    </w:p>
    <w:p w:rsidR="00112EFE" w:rsidRDefault="00112EFE" w:rsidP="00112EFE">
      <w:pPr>
        <w:ind w:firstLine="720"/>
        <w:rPr>
          <w:i/>
        </w:rPr>
      </w:pPr>
    </w:p>
    <w:p w:rsidR="00875B14" w:rsidRDefault="00875B14" w:rsidP="00112EFE">
      <w:pPr>
        <w:ind w:firstLine="720"/>
      </w:pPr>
      <w:r>
        <w:lastRenderedPageBreak/>
        <w:t>5) Learnt how to create and install a new system call the kernel</w:t>
      </w:r>
    </w:p>
    <w:p w:rsidR="00875B14" w:rsidRDefault="00875B14" w:rsidP="00112EFE">
      <w:pPr>
        <w:ind w:firstLine="720"/>
      </w:pPr>
      <w:r>
        <w:rPr>
          <w:noProof/>
        </w:rPr>
        <w:drawing>
          <wp:anchor distT="0" distB="0" distL="114300" distR="114300" simplePos="0" relativeHeight="251660288" behindDoc="1" locked="0" layoutInCell="1" allowOverlap="1" wp14:anchorId="54BDB051" wp14:editId="0C21E447">
            <wp:simplePos x="0" y="0"/>
            <wp:positionH relativeFrom="column">
              <wp:posOffset>361950</wp:posOffset>
            </wp:positionH>
            <wp:positionV relativeFrom="paragraph">
              <wp:posOffset>12065</wp:posOffset>
            </wp:positionV>
            <wp:extent cx="4953000" cy="3643842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mycall_kernell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53000" cy="364384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875B14" w:rsidRPr="00875B14" w:rsidRDefault="00875B14" w:rsidP="00112EFE">
      <w:pPr>
        <w:ind w:firstLine="720"/>
      </w:pPr>
    </w:p>
    <w:p w:rsidR="00112EFE" w:rsidRDefault="00112EFE" w:rsidP="00112EFE">
      <w:pPr>
        <w:ind w:firstLine="720"/>
        <w:rPr>
          <w:i/>
        </w:rPr>
      </w:pPr>
    </w:p>
    <w:p w:rsidR="00112EFE" w:rsidRDefault="00112EFE" w:rsidP="00112EFE">
      <w:pPr>
        <w:ind w:firstLine="720"/>
        <w:rPr>
          <w:i/>
        </w:rPr>
      </w:pPr>
    </w:p>
    <w:p w:rsidR="00112EFE" w:rsidRDefault="00112EFE" w:rsidP="00112EFE">
      <w:pPr>
        <w:ind w:firstLine="720"/>
        <w:rPr>
          <w:i/>
        </w:rPr>
      </w:pPr>
    </w:p>
    <w:p w:rsidR="00112EFE" w:rsidRDefault="00112EFE" w:rsidP="00112EFE">
      <w:pPr>
        <w:ind w:firstLine="720"/>
        <w:rPr>
          <w:i/>
        </w:rPr>
      </w:pPr>
    </w:p>
    <w:p w:rsidR="00112EFE" w:rsidRDefault="00112EFE" w:rsidP="00112EFE">
      <w:pPr>
        <w:ind w:firstLine="720"/>
        <w:rPr>
          <w:i/>
        </w:rPr>
      </w:pPr>
    </w:p>
    <w:p w:rsidR="00112EFE" w:rsidRDefault="00112EFE" w:rsidP="00112EFE">
      <w:pPr>
        <w:ind w:firstLine="720"/>
        <w:rPr>
          <w:i/>
        </w:rPr>
      </w:pPr>
    </w:p>
    <w:p w:rsidR="00112EFE" w:rsidRDefault="00112EFE" w:rsidP="00112EFE">
      <w:pPr>
        <w:ind w:firstLine="720"/>
        <w:rPr>
          <w:i/>
        </w:rPr>
      </w:pPr>
    </w:p>
    <w:p w:rsidR="00112EFE" w:rsidRDefault="00112EFE" w:rsidP="00112EFE">
      <w:pPr>
        <w:ind w:firstLine="720"/>
        <w:rPr>
          <w:i/>
        </w:rPr>
      </w:pPr>
    </w:p>
    <w:p w:rsidR="00112EFE" w:rsidRDefault="00112EFE" w:rsidP="00112EFE">
      <w:pPr>
        <w:ind w:firstLine="720"/>
        <w:rPr>
          <w:i/>
        </w:rPr>
      </w:pPr>
    </w:p>
    <w:p w:rsidR="00112EFE" w:rsidRDefault="00112EFE" w:rsidP="00112EFE">
      <w:pPr>
        <w:ind w:firstLine="720"/>
        <w:rPr>
          <w:i/>
        </w:rPr>
      </w:pPr>
    </w:p>
    <w:p w:rsidR="00112EFE" w:rsidRDefault="00112EFE" w:rsidP="00112EFE">
      <w:pPr>
        <w:ind w:firstLine="720"/>
        <w:rPr>
          <w:i/>
        </w:rPr>
      </w:pPr>
    </w:p>
    <w:p w:rsidR="00112EFE" w:rsidRDefault="00875B14" w:rsidP="00112EFE">
      <w:pPr>
        <w:ind w:firstLine="720"/>
        <w:rPr>
          <w:i/>
        </w:rPr>
      </w:pPr>
      <w:r>
        <w:rPr>
          <w:i/>
        </w:rPr>
        <w:t xml:space="preserve">New system call displaying the </w:t>
      </w:r>
      <w:proofErr w:type="spellStart"/>
      <w:r>
        <w:rPr>
          <w:i/>
        </w:rPr>
        <w:t>pid</w:t>
      </w:r>
      <w:proofErr w:type="spellEnd"/>
      <w:r>
        <w:rPr>
          <w:i/>
        </w:rPr>
        <w:t xml:space="preserve">, panther id and the formatted current time </w:t>
      </w:r>
    </w:p>
    <w:p w:rsidR="00875B14" w:rsidRDefault="00181C44" w:rsidP="00112EFE">
      <w:pPr>
        <w:ind w:firstLine="720"/>
        <w:rPr>
          <w:i/>
        </w:rPr>
      </w:pPr>
      <w:r>
        <w:rPr>
          <w:i/>
          <w:noProof/>
        </w:rPr>
        <w:drawing>
          <wp:anchor distT="0" distB="0" distL="114300" distR="114300" simplePos="0" relativeHeight="251661312" behindDoc="1" locked="0" layoutInCell="1" allowOverlap="1" wp14:anchorId="500DE5D1" wp14:editId="4036660E">
            <wp:simplePos x="0" y="0"/>
            <wp:positionH relativeFrom="margin">
              <wp:align>right</wp:align>
            </wp:positionH>
            <wp:positionV relativeFrom="paragraph">
              <wp:posOffset>5080</wp:posOffset>
            </wp:positionV>
            <wp:extent cx="5943600" cy="3600450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Code2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00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875B14" w:rsidRDefault="00875B14" w:rsidP="00112EFE">
      <w:pPr>
        <w:ind w:firstLine="720"/>
        <w:rPr>
          <w:i/>
        </w:rPr>
      </w:pPr>
    </w:p>
    <w:p w:rsidR="00112EFE" w:rsidRDefault="00112EFE" w:rsidP="00112EFE">
      <w:pPr>
        <w:ind w:firstLine="720"/>
        <w:rPr>
          <w:i/>
        </w:rPr>
      </w:pPr>
    </w:p>
    <w:p w:rsidR="00112EFE" w:rsidRDefault="00112EFE" w:rsidP="00112EFE">
      <w:pPr>
        <w:ind w:firstLine="720"/>
        <w:rPr>
          <w:i/>
        </w:rPr>
      </w:pPr>
    </w:p>
    <w:p w:rsidR="00112EFE" w:rsidRDefault="00112EFE" w:rsidP="00112EFE">
      <w:pPr>
        <w:ind w:firstLine="720"/>
        <w:rPr>
          <w:i/>
        </w:rPr>
      </w:pPr>
    </w:p>
    <w:p w:rsidR="00112EFE" w:rsidRDefault="00112EFE" w:rsidP="00112EFE">
      <w:pPr>
        <w:ind w:firstLine="720"/>
        <w:rPr>
          <w:i/>
        </w:rPr>
      </w:pPr>
    </w:p>
    <w:p w:rsidR="00112EFE" w:rsidRDefault="00112EFE" w:rsidP="00112EFE">
      <w:pPr>
        <w:ind w:firstLine="720"/>
        <w:rPr>
          <w:i/>
        </w:rPr>
      </w:pPr>
    </w:p>
    <w:p w:rsidR="00112EFE" w:rsidRDefault="00112EFE" w:rsidP="00112EFE">
      <w:pPr>
        <w:ind w:firstLine="720"/>
        <w:rPr>
          <w:i/>
        </w:rPr>
      </w:pPr>
    </w:p>
    <w:p w:rsidR="00112EFE" w:rsidRDefault="00112EFE" w:rsidP="00112EFE">
      <w:pPr>
        <w:ind w:firstLine="720"/>
        <w:rPr>
          <w:i/>
        </w:rPr>
      </w:pPr>
    </w:p>
    <w:p w:rsidR="00112EFE" w:rsidRDefault="00112EFE" w:rsidP="00112EFE">
      <w:pPr>
        <w:ind w:firstLine="720"/>
        <w:rPr>
          <w:i/>
        </w:rPr>
      </w:pPr>
    </w:p>
    <w:p w:rsidR="00112EFE" w:rsidRDefault="00112EFE" w:rsidP="00112EFE">
      <w:pPr>
        <w:ind w:firstLine="720"/>
        <w:rPr>
          <w:i/>
        </w:rPr>
      </w:pPr>
    </w:p>
    <w:p w:rsidR="00112EFE" w:rsidRDefault="00112EFE" w:rsidP="00112EFE">
      <w:pPr>
        <w:ind w:firstLine="720"/>
        <w:rPr>
          <w:i/>
        </w:rPr>
      </w:pPr>
    </w:p>
    <w:p w:rsidR="00112EFE" w:rsidRDefault="00112EFE" w:rsidP="00112EFE">
      <w:pPr>
        <w:ind w:firstLine="720"/>
        <w:rPr>
          <w:i/>
        </w:rPr>
      </w:pPr>
    </w:p>
    <w:p w:rsidR="00112EFE" w:rsidRDefault="00181C44" w:rsidP="00181C44">
      <w:pPr>
        <w:rPr>
          <w:i/>
        </w:rPr>
      </w:pPr>
      <w:r>
        <w:rPr>
          <w:i/>
        </w:rPr>
        <w:t>New system call code</w:t>
      </w:r>
    </w:p>
    <w:p w:rsidR="00181C44" w:rsidRDefault="00181C44" w:rsidP="00181C44">
      <w:pPr>
        <w:rPr>
          <w:i/>
        </w:rPr>
      </w:pPr>
      <w:r>
        <w:rPr>
          <w:i/>
          <w:noProof/>
        </w:rPr>
        <w:lastRenderedPageBreak/>
        <w:drawing>
          <wp:anchor distT="0" distB="0" distL="114300" distR="114300" simplePos="0" relativeHeight="251662336" behindDoc="1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943600" cy="4204970"/>
            <wp:effectExtent l="0" t="0" r="0" b="508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mycall_user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049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181C44" w:rsidRDefault="00181C44" w:rsidP="00112EFE">
      <w:pPr>
        <w:ind w:firstLine="720"/>
        <w:rPr>
          <w:i/>
        </w:rPr>
      </w:pPr>
    </w:p>
    <w:p w:rsidR="00181C44" w:rsidRDefault="00181C44" w:rsidP="00112EFE">
      <w:pPr>
        <w:ind w:firstLine="720"/>
        <w:rPr>
          <w:i/>
        </w:rPr>
      </w:pPr>
    </w:p>
    <w:p w:rsidR="00181C44" w:rsidRDefault="00181C44" w:rsidP="00112EFE">
      <w:pPr>
        <w:ind w:firstLine="720"/>
        <w:rPr>
          <w:i/>
        </w:rPr>
      </w:pPr>
    </w:p>
    <w:p w:rsidR="00181C44" w:rsidRDefault="00181C44" w:rsidP="00112EFE">
      <w:pPr>
        <w:ind w:firstLine="720"/>
        <w:rPr>
          <w:i/>
        </w:rPr>
      </w:pPr>
    </w:p>
    <w:p w:rsidR="00181C44" w:rsidRDefault="00181C44" w:rsidP="00112EFE">
      <w:pPr>
        <w:ind w:firstLine="720"/>
        <w:rPr>
          <w:i/>
        </w:rPr>
      </w:pPr>
    </w:p>
    <w:p w:rsidR="00181C44" w:rsidRDefault="00181C44" w:rsidP="00112EFE">
      <w:pPr>
        <w:ind w:firstLine="720"/>
        <w:rPr>
          <w:i/>
        </w:rPr>
      </w:pPr>
    </w:p>
    <w:p w:rsidR="00181C44" w:rsidRDefault="00181C44" w:rsidP="00112EFE">
      <w:pPr>
        <w:ind w:firstLine="720"/>
        <w:rPr>
          <w:i/>
        </w:rPr>
      </w:pPr>
    </w:p>
    <w:p w:rsidR="00181C44" w:rsidRDefault="00181C44" w:rsidP="00112EFE">
      <w:pPr>
        <w:ind w:firstLine="720"/>
        <w:rPr>
          <w:i/>
        </w:rPr>
      </w:pPr>
    </w:p>
    <w:p w:rsidR="00181C44" w:rsidRDefault="00181C44" w:rsidP="00112EFE">
      <w:pPr>
        <w:ind w:firstLine="720"/>
        <w:rPr>
          <w:i/>
        </w:rPr>
      </w:pPr>
    </w:p>
    <w:p w:rsidR="00181C44" w:rsidRDefault="00181C44" w:rsidP="00112EFE">
      <w:pPr>
        <w:ind w:firstLine="720"/>
        <w:rPr>
          <w:i/>
        </w:rPr>
      </w:pPr>
    </w:p>
    <w:p w:rsidR="00181C44" w:rsidRDefault="00181C44" w:rsidP="00112EFE">
      <w:pPr>
        <w:ind w:firstLine="720"/>
        <w:rPr>
          <w:i/>
        </w:rPr>
      </w:pPr>
    </w:p>
    <w:p w:rsidR="00181C44" w:rsidRDefault="00181C44" w:rsidP="00112EFE">
      <w:pPr>
        <w:ind w:firstLine="720"/>
        <w:rPr>
          <w:i/>
        </w:rPr>
      </w:pPr>
    </w:p>
    <w:p w:rsidR="00181C44" w:rsidRDefault="00181C44" w:rsidP="00112EFE">
      <w:pPr>
        <w:ind w:firstLine="720"/>
        <w:rPr>
          <w:i/>
        </w:rPr>
      </w:pPr>
    </w:p>
    <w:p w:rsidR="00181C44" w:rsidRDefault="00181C44" w:rsidP="00112EFE">
      <w:pPr>
        <w:ind w:firstLine="720"/>
        <w:rPr>
          <w:i/>
        </w:rPr>
      </w:pPr>
    </w:p>
    <w:p w:rsidR="00112EFE" w:rsidRDefault="00181C44" w:rsidP="00112EFE">
      <w:pPr>
        <w:ind w:firstLine="720"/>
        <w:rPr>
          <w:i/>
        </w:rPr>
      </w:pPr>
      <w:r>
        <w:rPr>
          <w:i/>
        </w:rPr>
        <w:t>Output at user level after calling the program to test the system call</w:t>
      </w:r>
    </w:p>
    <w:p w:rsidR="00181C44" w:rsidRDefault="00181C44" w:rsidP="00112EFE">
      <w:pPr>
        <w:ind w:firstLine="720"/>
        <w:rPr>
          <w:i/>
        </w:rPr>
      </w:pPr>
    </w:p>
    <w:p w:rsidR="00181C44" w:rsidRDefault="00181C44" w:rsidP="00112EFE">
      <w:pPr>
        <w:ind w:firstLine="720"/>
        <w:rPr>
          <w:i/>
        </w:rPr>
      </w:pPr>
    </w:p>
    <w:p w:rsidR="00181C44" w:rsidRDefault="00A05C2A" w:rsidP="00112EFE">
      <w:pPr>
        <w:ind w:firstLine="720"/>
        <w:rPr>
          <w:i/>
        </w:rPr>
      </w:pPr>
      <w:r>
        <w:rPr>
          <w:i/>
          <w:noProof/>
        </w:rPr>
        <w:drawing>
          <wp:anchor distT="0" distB="0" distL="114300" distR="114300" simplePos="0" relativeHeight="251663360" behindDoc="1" locked="0" layoutInCell="1" allowOverlap="1" wp14:anchorId="51223492" wp14:editId="28479FB4">
            <wp:simplePos x="0" y="0"/>
            <wp:positionH relativeFrom="column">
              <wp:posOffset>209550</wp:posOffset>
            </wp:positionH>
            <wp:positionV relativeFrom="paragraph">
              <wp:posOffset>12065</wp:posOffset>
            </wp:positionV>
            <wp:extent cx="4620270" cy="1867161"/>
            <wp:effectExtent l="0" t="0" r="0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Code1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20270" cy="186716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181C44" w:rsidRDefault="00181C44" w:rsidP="00112EFE">
      <w:pPr>
        <w:ind w:firstLine="720"/>
        <w:rPr>
          <w:i/>
        </w:rPr>
      </w:pPr>
    </w:p>
    <w:p w:rsidR="00181C44" w:rsidRDefault="00181C44" w:rsidP="00112EFE">
      <w:pPr>
        <w:ind w:firstLine="720"/>
        <w:rPr>
          <w:i/>
        </w:rPr>
      </w:pPr>
    </w:p>
    <w:p w:rsidR="00181C44" w:rsidRDefault="00181C44" w:rsidP="00112EFE">
      <w:pPr>
        <w:ind w:firstLine="720"/>
        <w:rPr>
          <w:i/>
        </w:rPr>
      </w:pPr>
    </w:p>
    <w:p w:rsidR="00181C44" w:rsidRDefault="00181C44" w:rsidP="00112EFE">
      <w:pPr>
        <w:ind w:firstLine="720"/>
        <w:rPr>
          <w:i/>
        </w:rPr>
      </w:pPr>
    </w:p>
    <w:p w:rsidR="00181C44" w:rsidRDefault="00181C44" w:rsidP="00112EFE">
      <w:pPr>
        <w:ind w:firstLine="720"/>
        <w:rPr>
          <w:i/>
        </w:rPr>
      </w:pPr>
    </w:p>
    <w:p w:rsidR="00181C44" w:rsidRDefault="00181C44" w:rsidP="00112EFE">
      <w:pPr>
        <w:ind w:firstLine="720"/>
        <w:rPr>
          <w:i/>
        </w:rPr>
      </w:pPr>
    </w:p>
    <w:p w:rsidR="000A1966" w:rsidRPr="000A1966" w:rsidRDefault="00A05C2A" w:rsidP="00427AA9">
      <w:pPr>
        <w:ind w:firstLine="720"/>
      </w:pPr>
      <w:r>
        <w:rPr>
          <w:i/>
        </w:rPr>
        <w:t>Code used to test the system call</w:t>
      </w:r>
      <w:bookmarkStart w:id="0" w:name="_GoBack"/>
      <w:bookmarkEnd w:id="0"/>
    </w:p>
    <w:sectPr w:rsidR="000A1966" w:rsidRPr="000A196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Q0NTWxtLQwsTQxNDdU0lEKTi0uzszPAykwrAUAocC7JywAAAA="/>
  </w:docVars>
  <w:rsids>
    <w:rsidRoot w:val="0060277A"/>
    <w:rsid w:val="00053E39"/>
    <w:rsid w:val="000A1966"/>
    <w:rsid w:val="00112EFE"/>
    <w:rsid w:val="00181C44"/>
    <w:rsid w:val="00427AA9"/>
    <w:rsid w:val="0060277A"/>
    <w:rsid w:val="00875B14"/>
    <w:rsid w:val="00A05C2A"/>
    <w:rsid w:val="00A939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6A9E02"/>
  <w15:chartTrackingRefBased/>
  <w15:docId w15:val="{DC70B6CB-5A11-44FF-89A6-C73D198A3D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A1966"/>
    <w:pPr>
      <w:spacing w:line="25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0A196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0A196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A196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NoSpacing">
    <w:name w:val="No Spacing"/>
    <w:uiPriority w:val="1"/>
    <w:qFormat/>
    <w:rsid w:val="000A1966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0A1966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0A1966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0A1966"/>
    <w:rPr>
      <w:rFonts w:eastAsiaTheme="minorEastAsia"/>
      <w:color w:val="5A5A5A" w:themeColor="text1" w:themeTint="A5"/>
      <w:spacing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0565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fontTable" Target="fontTable.xml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5</Pages>
  <Words>140</Words>
  <Characters>80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jandro Vidal</dc:creator>
  <cp:keywords/>
  <dc:description/>
  <cp:lastModifiedBy>Alejandro Vidal</cp:lastModifiedBy>
  <cp:revision>6</cp:revision>
  <dcterms:created xsi:type="dcterms:W3CDTF">2017-10-08T16:58:00Z</dcterms:created>
  <dcterms:modified xsi:type="dcterms:W3CDTF">2017-10-08T17:26:00Z</dcterms:modified>
</cp:coreProperties>
</file>